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93FC" w14:textId="786F71CB" w:rsidR="00745425" w:rsidRPr="00745425" w:rsidRDefault="00745425" w:rsidP="00745425">
      <w:pPr>
        <w:rPr>
          <w:rFonts w:asciiTheme="minorHAnsi" w:hAnsiTheme="minorHAnsi" w:cstheme="minorHAnsi"/>
          <w:b/>
          <w:sz w:val="20"/>
          <w:szCs w:val="20"/>
        </w:rPr>
      </w:pPr>
      <w:r w:rsidRPr="00745425">
        <w:rPr>
          <w:rFonts w:asciiTheme="minorHAnsi" w:hAnsiTheme="minorHAnsi" w:cstheme="minorHAnsi"/>
          <w:b/>
          <w:sz w:val="20"/>
          <w:szCs w:val="20"/>
        </w:rPr>
        <w:t>*Anticipated</w:t>
      </w:r>
      <w:r>
        <w:rPr>
          <w:rFonts w:asciiTheme="minorHAnsi" w:hAnsiTheme="minorHAnsi" w:cstheme="minorHAnsi"/>
          <w:b/>
          <w:sz w:val="20"/>
          <w:szCs w:val="20"/>
        </w:rPr>
        <w:t xml:space="preserve"> decision </w:t>
      </w:r>
      <w:r w:rsidRPr="00745425">
        <w:rPr>
          <w:rFonts w:asciiTheme="minorHAnsi" w:hAnsiTheme="minorHAnsi" w:cstheme="minorHAnsi"/>
          <w:b/>
          <w:sz w:val="20"/>
          <w:szCs w:val="20"/>
        </w:rPr>
        <w:t>date</w:t>
      </w:r>
      <w:r>
        <w:rPr>
          <w:rFonts w:asciiTheme="minorHAnsi" w:hAnsiTheme="minorHAnsi" w:cstheme="minorHAnsi"/>
          <w:b/>
          <w:sz w:val="20"/>
          <w:szCs w:val="20"/>
        </w:rPr>
        <w:t>s</w:t>
      </w:r>
      <w:r w:rsidRPr="00745425">
        <w:rPr>
          <w:rFonts w:asciiTheme="minorHAnsi" w:hAnsiTheme="minorHAnsi" w:cstheme="minorHAnsi"/>
          <w:b/>
          <w:sz w:val="20"/>
          <w:szCs w:val="20"/>
        </w:rPr>
        <w:t xml:space="preserve"> subject to change </w:t>
      </w:r>
    </w:p>
    <w:p w14:paraId="2EDDF67E" w14:textId="77777777" w:rsidR="00745425" w:rsidRPr="00745425" w:rsidRDefault="00745425" w:rsidP="00745425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6FD503AB" w14:textId="3F631CAC" w:rsidR="00146450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d.report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1BDAFC3C" w14:textId="27737916" w:rsidR="003227C8" w:rsidRPr="005F3398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 w:rsidRPr="003227C8">
        <w:t xml:space="preserve"> 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d.report_data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val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470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93"/>
        <w:gridCol w:w="284"/>
        <w:gridCol w:w="3685"/>
        <w:gridCol w:w="3755"/>
        <w:gridCol w:w="5983"/>
      </w:tblGrid>
      <w:tr w:rsidR="0061531B" w:rsidRPr="00A27D1D" w14:paraId="51001864" w14:textId="77777777" w:rsidTr="002A2DB2">
        <w:trPr>
          <w:trHeight w:val="24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EA8A0" w14:textId="2A0E0482" w:rsidR="0061531B" w:rsidRPr="0061531B" w:rsidRDefault="0061531B" w:rsidP="005513B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61531B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 Updated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AB689" w14:textId="342369CD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98E4C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4BBF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CFCE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18420F" w:rsidRPr="0015328D" w14:paraId="2ADAA934" w14:textId="77777777" w:rsidTr="002A2DB2">
        <w:trPr>
          <w:trHeight w:val="536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06D10" w14:textId="77777777" w:rsidR="0018420F" w:rsidRDefault="00E16E5B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item_val[i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fNEM():showBegin}</w:t>
            </w:r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</w:t>
            </w:r>
            <w:bookmarkStart w:id="0" w:name="_Hlk126231672"/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$item_val[i]</w:t>
            </w:r>
            <w:bookmarkEnd w:id="0"/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.date_updated</w:t>
            </w:r>
            <w:r w:rsidR="0018420F"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  <w:p w14:paraId="5B8F781D" w14:textId="00DDA705" w:rsidR="00E16E5B" w:rsidRPr="0061531B" w:rsidRDefault="00E16E5B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showEnd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C08C1" w14:textId="7754B528" w:rsidR="0018420F" w:rsidRPr="00444B03" w:rsidRDefault="0018420F" w:rsidP="002D6A6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].</w:t>
            </w:r>
            <w:proofErr w:type="spellStart"/>
            <w:r w:rsidR="00877935"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 w:rsidR="00AA1AB9"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 w:rsidR="002A2DB2"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28AE0" w14:textId="093B5687" w:rsidR="00E54F4C" w:rsidRPr="00444B03" w:rsidRDefault="001916F2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</w:t>
            </w:r>
            <w:proofErr w:type="spellStart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</w:t>
            </w:r>
            <w:proofErr w:type="spellStart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].</w:t>
            </w:r>
            <w:r w:rsidR="0018420F">
              <w:t xml:space="preserve"> </w:t>
            </w:r>
            <w:proofErr w:type="spellStart"/>
            <w:r w:rsidR="0018420F"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72F87E8C" w14:textId="599A2D5E" w:rsidR="0018420F" w:rsidRDefault="001916F2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0ACB4E03" w14:textId="19225915" w:rsidR="001916F2" w:rsidRPr="00BD2641" w:rsidRDefault="001916F2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FC5EF51" w14:textId="447324E0" w:rsidR="001916F2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C5D44E9" w14:textId="677AE145" w:rsidR="0018420F" w:rsidRPr="001916F2" w:rsidRDefault="001916F2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="0018420F"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2FF739A" w14:textId="768B96BC" w:rsidR="007F1ED1" w:rsidRPr="00444B03" w:rsidRDefault="007F1ED1" w:rsidP="007F1ED1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D02A3C6" w14:textId="157A8D5F" w:rsidR="007F1ED1" w:rsidRDefault="007F1ED1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951D20D" w14:textId="4C116279" w:rsidR="007F1ED1" w:rsidRDefault="007F1ED1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1FBA3E2" w14:textId="173EC453" w:rsidR="00E16E5B" w:rsidRPr="00444B03" w:rsidRDefault="00E16E5B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1E72D87" w14:textId="105A892F" w:rsidR="00E16E5B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23DF84E6" w14:textId="118A9183" w:rsidR="0018420F" w:rsidRDefault="00E16E5B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BFD0A50" w14:textId="7CDE3DAA" w:rsidR="00E16E5B" w:rsidRPr="00444B03" w:rsidRDefault="00E16E5B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0FA3FB3" w14:textId="2ACEF7F7" w:rsidR="0018420F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r w:rsidR="00E16E5B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2B6A8F32" w14:textId="7C4D8173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E3FFAFF" w14:textId="3A3E06FF" w:rsidR="00E16E5B" w:rsidRDefault="00E16E5B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89F3781" w14:textId="6E425839" w:rsidR="00CB7786" w:rsidRDefault="00CB7786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4DEAF29" w14:textId="446C0D84" w:rsidR="0018420F" w:rsidRPr="00E046C9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245303D7" w14:textId="07CF123F" w:rsidR="009B7905" w:rsidRPr="009B7905" w:rsidRDefault="00CB7786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E5FE967" w14:textId="0EA3FB9B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</w:t>
            </w:r>
            <w:proofErr w:type="spellEnd"/>
            <w:proofErr w:type="gram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</w:t>
            </w:r>
            <w:proofErr w:type="gram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_type:ifEQ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CCDD5" w14:textId="0664C042" w:rsidR="009B7905" w:rsidRDefault="009B7905" w:rsidP="002D6A68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73B48D84" w14:textId="70AB97D4" w:rsidR="0018420F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7089FE24" w14:textId="2FCC7CC2" w:rsidR="009B7905" w:rsidRPr="00A27D1D" w:rsidRDefault="009B7905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6A581" w14:textId="485D8B78" w:rsidR="005344D2" w:rsidRDefault="00C3561C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].referral_date:ifNEM():showBegin}</w:t>
            </w:r>
            <w:r w:rsidR="0091174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4):show(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 w:rsidR="0091174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e:</w:t>
            </w:r>
            <w:r w:rsidR="0018420F"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>('LL')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4EE5E1A4" w14:textId="64ADF59F" w:rsidR="00B67E89" w:rsidRDefault="00C3561C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03604D8" w14:textId="1D9BA989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</w:t>
            </w:r>
            <w:r w:rsidR="00914DA4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70492C8" w14:textId="679C4258" w:rsidR="005344D2" w:rsidRPr="00E046C9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44DE55E0" w14:textId="657FE8B5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02F28C0" w14:textId="14FFD92E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</w:t>
            </w:r>
            <w:r w:rsidR="007E579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198DBC5" w14:textId="41474E86" w:rsidR="005344D2" w:rsidRPr="00E046C9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10FDB5D9" w14:textId="0033D323" w:rsidR="00093B5F" w:rsidRPr="005344D2" w:rsidRDefault="00093B5F" w:rsidP="005344D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BFA3127" w14:textId="6B5E8D2B" w:rsidR="00B67E89" w:rsidRDefault="00B67E89" w:rsidP="00B67E89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r w:rsidR="007E579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116F454" w14:textId="54970929" w:rsidR="005344D2" w:rsidRPr="00E046C9" w:rsidRDefault="0076379D" w:rsidP="00B67E89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:</w:t>
            </w:r>
            <w:r w:rsidR="00F0272D">
              <w:rPr>
                <w:b/>
                <w:bCs/>
                <w:sz w:val="20"/>
                <w:szCs w:val="20"/>
              </w:rPr>
              <w:t xml:space="preserve"> 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{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EC5F950" w14:textId="18A82837" w:rsidR="00B67E89" w:rsidRPr="005344D2" w:rsidRDefault="00B67E89" w:rsidP="005344D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</w:t>
            </w:r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93627F2" w14:textId="224FD624" w:rsidR="0018420F" w:rsidRPr="00220605" w:rsidRDefault="00C3561C" w:rsidP="002D6A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47B709F6" w14:textId="499E2FA8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5405F84F" w14:textId="6E6456DC" w:rsidR="0018420F" w:rsidRPr="00220605" w:rsidRDefault="00C3561C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86AF8E1" w14:textId="77777777" w:rsidR="0018420F" w:rsidRPr="00220605" w:rsidRDefault="0018420F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5247E2" w:rsidRPr="00444B03" w14:paraId="7EBD6DC4" w14:textId="77777777" w:rsidTr="002A2DB2">
        <w:trPr>
          <w:trHeight w:val="2707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15410" w14:textId="536E76DF" w:rsidR="005247E2" w:rsidRDefault="005247E2" w:rsidP="005247E2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lastRenderedPageBreak/>
              <w:t>{$item_val[i+1</w:t>
            </w:r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fNEM():showBegin}{$item_val[i+1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  <w:p w14:paraId="75F0D0C8" w14:textId="7608E788" w:rsidR="005247E2" w:rsidRPr="0061531B" w:rsidRDefault="005247E2" w:rsidP="005247E2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showEnd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5B618" w14:textId="03931425" w:rsidR="005247E2" w:rsidRPr="00444B03" w:rsidRDefault="005247E2" w:rsidP="005247E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+1].</w:t>
            </w:r>
            <w:proofErr w:type="spellStart"/>
            <w:r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21346" w14:textId="004F5ACC" w:rsidR="005247E2" w:rsidRPr="00444B03" w:rsidRDefault="005247E2" w:rsidP="005247E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project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0C256931" w14:textId="58826E87" w:rsidR="005247E2" w:rsidRDefault="005247E2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66BC287C" w14:textId="42D2A511" w:rsidR="005247E2" w:rsidRPr="00BD2641" w:rsidRDefault="005247E2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943488F" w14:textId="5E9FB543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54370B0" w14:textId="077AC571" w:rsidR="005247E2" w:rsidRPr="001916F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0F952193" w14:textId="76ED78C9" w:rsidR="005247E2" w:rsidRPr="00444B03" w:rsidRDefault="005247E2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735B75A" w14:textId="0F3FB5E0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A3119C9" w14:textId="0AB646FB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0217442" w14:textId="470C72A6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9B5244D" w14:textId="2FF9A807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4318C94F" w14:textId="4E893BC6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C9C0400" w14:textId="3B32E3BD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53E6993" w14:textId="4ABCC350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7E4297F5" w14:textId="17AFE279" w:rsidR="005247E2" w:rsidRPr="00444B03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058E978" w14:textId="6D5708D3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CD0B68E" w14:textId="5BE49975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128F78D" w14:textId="518FEBD6" w:rsidR="005247E2" w:rsidRPr="00E046C9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217B3ACB" w14:textId="3BEC743C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386592DD" w14:textId="226F4372" w:rsidR="005247E2" w:rsidRPr="00444B03" w:rsidRDefault="005247E2" w:rsidP="005247E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eac_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NE(4):showBegin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F46F5" w14:textId="16CBD1EF" w:rsidR="005247E2" w:rsidRDefault="005247E2" w:rsidP="005247E2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7E9E7D64" w14:textId="1BD90BEF" w:rsidR="005247E2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2BBFFA8F" w14:textId="7AA8904E" w:rsidR="005247E2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C5459" w14:textId="411E43A8" w:rsidR="005247E2" w:rsidRDefault="005247E2" w:rsidP="005247E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4):show(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Date:</w:t>
            </w:r>
            <w:r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</w:p>
          <w:p w14:paraId="5C4EFE0A" w14:textId="165CBF1D" w:rsidR="005247E2" w:rsidRDefault="005247E2" w:rsidP="005247E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1D48824" w14:textId="27BC18FE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029EE376" w14:textId="47BC6451" w:rsidR="005247E2" w:rsidRPr="00E046C9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35C9136" w14:textId="2488DE24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13B891A" w14:textId="3DC95F3C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FFFBAF8" w14:textId="21615C95" w:rsidR="005247E2" w:rsidRPr="00E046C9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+1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6CC9747" w14:textId="10B4BF99" w:rsidR="005247E2" w:rsidRPr="005344D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D87132" w14:textId="1FCE9B2B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4F91939B" w14:textId="2F297BD9" w:rsidR="005247E2" w:rsidRPr="00E046C9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5E7E31F9" w14:textId="1ED87BE7" w:rsidR="005247E2" w:rsidRPr="005344D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F0ABF64" w14:textId="55E37B3B" w:rsidR="005247E2" w:rsidRPr="00220605" w:rsidRDefault="005247E2" w:rsidP="005247E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].</w:t>
            </w:r>
            <w:proofErr w:type="spellStart"/>
            <w:r>
              <w:rPr>
                <w:sz w:val="20"/>
                <w:szCs w:val="20"/>
              </w:rPr>
              <w:t>additional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A5D18BA" w14:textId="658104C1" w:rsidR="005247E2" w:rsidRPr="00220605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61150714" w14:textId="21A0408C" w:rsidR="005247E2" w:rsidRPr="00AE2AED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].</w:t>
            </w:r>
            <w:proofErr w:type="spellStart"/>
            <w:r>
              <w:rPr>
                <w:sz w:val="20"/>
                <w:szCs w:val="20"/>
              </w:rPr>
              <w:t>additional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</w:tc>
      </w:tr>
      <w:bookmarkEnd w:id="1"/>
    </w:tbl>
    <w:p w14:paraId="10B21EF0" w14:textId="69ABA3F8" w:rsidR="00DC40AB" w:rsidRPr="00444B03" w:rsidRDefault="00DC40AB" w:rsidP="000A64BF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DA278ED" w14:textId="4931E2AC" w:rsidR="002A1FDA" w:rsidRPr="00444B03" w:rsidRDefault="002A1FDA" w:rsidP="002A1FDA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368E9D29" w14:textId="6D42C55E" w:rsidR="007D7BE1" w:rsidRDefault="007D7BE1" w:rsidP="007D7BE1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+1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5D061F72" w14:textId="3DD80EE6" w:rsidR="002A1FDA" w:rsidRPr="00444B03" w:rsidRDefault="002A1FDA" w:rsidP="002A1FDA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8E9E64B" w14:textId="77777777" w:rsidR="00B4343C" w:rsidRPr="007974DC" w:rsidRDefault="00B4343C" w:rsidP="007974DC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B4343C" w:rsidRPr="007974DC" w:rsidSect="00C00AA8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1F204" w14:textId="77777777" w:rsidR="008240CC" w:rsidRDefault="008240CC" w:rsidP="003B6D8B">
      <w:r>
        <w:separator/>
      </w:r>
    </w:p>
  </w:endnote>
  <w:endnote w:type="continuationSeparator" w:id="0">
    <w:p w14:paraId="27F9D808" w14:textId="77777777" w:rsidR="008240CC" w:rsidRDefault="008240CC" w:rsidP="003B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5770441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Page Numbers (Top of Page)"/>
            <w:docPartUnique/>
          </w:docPartObj>
        </w:sdtPr>
        <w:sdtContent>
          <w:p w14:paraId="43F267B1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51814096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88B0514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3C9AE" w14:textId="77777777" w:rsidR="008240CC" w:rsidRDefault="008240CC" w:rsidP="003B6D8B">
      <w:r>
        <w:separator/>
      </w:r>
    </w:p>
  </w:footnote>
  <w:footnote w:type="continuationSeparator" w:id="0">
    <w:p w14:paraId="3CEB9EC3" w14:textId="77777777" w:rsidR="008240CC" w:rsidRDefault="008240CC" w:rsidP="003B6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3E789" w14:textId="77777777" w:rsidR="00C25B79" w:rsidRPr="00746593" w:rsidRDefault="00C25B79" w:rsidP="00746593">
    <w:pPr>
      <w:pStyle w:val="Header"/>
    </w:pPr>
    <w:r w:rsidRPr="00746593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32E7" w14:textId="4B911798" w:rsidR="00C25B79" w:rsidRPr="005C020F" w:rsidRDefault="002D6A68" w:rsidP="002D6A68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  <w:r w:rsidR="00902E95">
      <w:rPr>
        <w:b/>
        <w:sz w:val="28"/>
        <w:szCs w:val="28"/>
      </w:rPr>
      <w:t>{</w:t>
    </w:r>
    <w:proofErr w:type="spellStart"/>
    <w:proofErr w:type="gramStart"/>
    <w:r w:rsidR="00902E95">
      <w:rPr>
        <w:b/>
        <w:sz w:val="28"/>
        <w:szCs w:val="28"/>
      </w:rPr>
      <w:t>d.report</w:t>
    </w:r>
    <w:proofErr w:type="gramEnd"/>
    <w:r w:rsidR="00902E95">
      <w:rPr>
        <w:b/>
        <w:sz w:val="28"/>
        <w:szCs w:val="28"/>
      </w:rPr>
      <w:t>_title</w:t>
    </w:r>
    <w:proofErr w:type="spellEnd"/>
    <w:r w:rsidR="00902E95">
      <w:rPr>
        <w:b/>
        <w:sz w:val="28"/>
        <w:szCs w:val="28"/>
      </w:rPr>
      <w:t>}</w:t>
    </w: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</w:p>
  <w:p w14:paraId="3BD6B9BC" w14:textId="39992B4F" w:rsidR="00C25B79" w:rsidRPr="00044687" w:rsidRDefault="00C25B79" w:rsidP="00AE54E4">
    <w:pPr>
      <w:pStyle w:val="Header"/>
      <w:rPr>
        <w:rFonts w:asciiTheme="minorHAnsi" w:hAnsiTheme="minorHAnsi" w:cstheme="minorHAnsi"/>
        <w:i/>
        <w:sz w:val="16"/>
        <w:szCs w:val="16"/>
      </w:rPr>
    </w:pPr>
    <w:r w:rsidRPr="00044687">
      <w:rPr>
        <w:rFonts w:asciiTheme="minorHAnsi" w:hAnsiTheme="minorHAnsi" w:cstheme="minorHAnsi"/>
        <w:i/>
        <w:sz w:val="16"/>
        <w:szCs w:val="16"/>
      </w:rPr>
      <w:t>Last Updated:</w:t>
    </w:r>
    <w:r>
      <w:rPr>
        <w:rFonts w:asciiTheme="minorHAnsi" w:hAnsiTheme="minorHAnsi" w:cstheme="minorHAnsi"/>
        <w:i/>
        <w:sz w:val="16"/>
        <w:szCs w:val="16"/>
      </w:rPr>
      <w:t xml:space="preserve"> </w:t>
    </w:r>
    <w:r w:rsidR="00902E95">
      <w:rPr>
        <w:rFonts w:asciiTheme="minorHAnsi" w:hAnsiTheme="minorHAnsi" w:cstheme="minorHAnsi"/>
        <w:i/>
        <w:sz w:val="16"/>
        <w:szCs w:val="16"/>
      </w:rPr>
      <w:t>{</w:t>
    </w:r>
    <w:proofErr w:type="spellStart"/>
    <w:proofErr w:type="gramStart"/>
    <w:r w:rsidR="00902E95">
      <w:rPr>
        <w:rFonts w:asciiTheme="minorHAnsi" w:hAnsiTheme="minorHAnsi" w:cstheme="minorHAnsi"/>
        <w:i/>
        <w:sz w:val="16"/>
        <w:szCs w:val="16"/>
      </w:rPr>
      <w:t>d.report</w:t>
    </w:r>
    <w:proofErr w:type="gramEnd"/>
    <w:r w:rsidR="00902E95">
      <w:rPr>
        <w:rFonts w:asciiTheme="minorHAnsi" w:hAnsiTheme="minorHAnsi" w:cstheme="minorHAnsi"/>
        <w:i/>
        <w:sz w:val="16"/>
        <w:szCs w:val="16"/>
      </w:rPr>
      <w:t>_date</w:t>
    </w:r>
    <w:r w:rsidR="005F2A29" w:rsidRPr="005F2A29">
      <w:rPr>
        <w:rFonts w:asciiTheme="minorHAnsi" w:hAnsiTheme="minorHAnsi" w:cstheme="minorHAnsi"/>
        <w:i/>
        <w:sz w:val="16"/>
        <w:szCs w:val="16"/>
      </w:rPr>
      <w:t>:formatD</w:t>
    </w:r>
    <w:proofErr w:type="spellEnd"/>
    <w:r w:rsidR="005F2A29" w:rsidRPr="005F2A29">
      <w:rPr>
        <w:rFonts w:asciiTheme="minorHAnsi" w:hAnsiTheme="minorHAnsi" w:cstheme="minorHAnsi"/>
        <w:i/>
        <w:sz w:val="16"/>
        <w:szCs w:val="16"/>
      </w:rPr>
      <w:t xml:space="preserve">('LL') </w:t>
    </w:r>
    <w:r w:rsidR="00902E95">
      <w:rPr>
        <w:rFonts w:asciiTheme="minorHAnsi" w:hAnsiTheme="minorHAnsi" w:cstheme="minorHAnsi"/>
        <w:i/>
        <w:sz w:val="16"/>
        <w:szCs w:val="16"/>
      </w:rPr>
      <w:t>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BD8"/>
    <w:multiLevelType w:val="hybridMultilevel"/>
    <w:tmpl w:val="9B8EFF22"/>
    <w:lvl w:ilvl="0" w:tplc="D4E00E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B30B9"/>
    <w:multiLevelType w:val="hybridMultilevel"/>
    <w:tmpl w:val="CE46D5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B5B61"/>
    <w:multiLevelType w:val="hybridMultilevel"/>
    <w:tmpl w:val="D86C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50317"/>
    <w:multiLevelType w:val="hybridMultilevel"/>
    <w:tmpl w:val="384880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683852"/>
    <w:multiLevelType w:val="hybridMultilevel"/>
    <w:tmpl w:val="1FE62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F7B2B"/>
    <w:multiLevelType w:val="hybridMultilevel"/>
    <w:tmpl w:val="0C1E43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923A9"/>
    <w:multiLevelType w:val="hybridMultilevel"/>
    <w:tmpl w:val="712AE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161C7"/>
    <w:multiLevelType w:val="hybridMultilevel"/>
    <w:tmpl w:val="C20E2424"/>
    <w:lvl w:ilvl="0" w:tplc="10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8" w15:restartNumberingAfterBreak="0">
    <w:nsid w:val="30804C03"/>
    <w:multiLevelType w:val="hybridMultilevel"/>
    <w:tmpl w:val="BDB2D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52DCF"/>
    <w:multiLevelType w:val="hybridMultilevel"/>
    <w:tmpl w:val="179E5F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B4DF9"/>
    <w:multiLevelType w:val="hybridMultilevel"/>
    <w:tmpl w:val="3360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73238"/>
    <w:multiLevelType w:val="hybridMultilevel"/>
    <w:tmpl w:val="10529AF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A3DE4"/>
    <w:multiLevelType w:val="hybridMultilevel"/>
    <w:tmpl w:val="06C292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15897"/>
    <w:multiLevelType w:val="hybridMultilevel"/>
    <w:tmpl w:val="845893E8"/>
    <w:lvl w:ilvl="0" w:tplc="D4DA5638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1DD19F0"/>
    <w:multiLevelType w:val="multilevel"/>
    <w:tmpl w:val="6A002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8B5DF9"/>
    <w:multiLevelType w:val="hybridMultilevel"/>
    <w:tmpl w:val="A460A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2480"/>
    <w:multiLevelType w:val="hybridMultilevel"/>
    <w:tmpl w:val="EC04E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A97"/>
    <w:multiLevelType w:val="hybridMultilevel"/>
    <w:tmpl w:val="F9085914"/>
    <w:lvl w:ilvl="0" w:tplc="3354A1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1040D"/>
    <w:multiLevelType w:val="multilevel"/>
    <w:tmpl w:val="4EFA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7C3446F"/>
    <w:multiLevelType w:val="hybridMultilevel"/>
    <w:tmpl w:val="44A612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F7F25"/>
    <w:multiLevelType w:val="hybridMultilevel"/>
    <w:tmpl w:val="7EA884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314755">
    <w:abstractNumId w:val="14"/>
  </w:num>
  <w:num w:numId="2" w16cid:durableId="137111418">
    <w:abstractNumId w:val="14"/>
  </w:num>
  <w:num w:numId="3" w16cid:durableId="1993483589">
    <w:abstractNumId w:val="5"/>
  </w:num>
  <w:num w:numId="4" w16cid:durableId="2013874632">
    <w:abstractNumId w:val="18"/>
  </w:num>
  <w:num w:numId="5" w16cid:durableId="940458080">
    <w:abstractNumId w:val="15"/>
  </w:num>
  <w:num w:numId="6" w16cid:durableId="1855727011">
    <w:abstractNumId w:val="0"/>
  </w:num>
  <w:num w:numId="7" w16cid:durableId="681902758">
    <w:abstractNumId w:val="16"/>
  </w:num>
  <w:num w:numId="8" w16cid:durableId="993797416">
    <w:abstractNumId w:val="1"/>
  </w:num>
  <w:num w:numId="9" w16cid:durableId="284965124">
    <w:abstractNumId w:val="19"/>
  </w:num>
  <w:num w:numId="10" w16cid:durableId="1049303484">
    <w:abstractNumId w:val="9"/>
  </w:num>
  <w:num w:numId="11" w16cid:durableId="1937126662">
    <w:abstractNumId w:val="20"/>
  </w:num>
  <w:num w:numId="12" w16cid:durableId="468133633">
    <w:abstractNumId w:val="12"/>
  </w:num>
  <w:num w:numId="13" w16cid:durableId="1148670293">
    <w:abstractNumId w:val="8"/>
  </w:num>
  <w:num w:numId="14" w16cid:durableId="734938366">
    <w:abstractNumId w:val="7"/>
  </w:num>
  <w:num w:numId="15" w16cid:durableId="758526480">
    <w:abstractNumId w:val="13"/>
  </w:num>
  <w:num w:numId="16" w16cid:durableId="501896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8169232">
    <w:abstractNumId w:val="2"/>
  </w:num>
  <w:num w:numId="18" w16cid:durableId="774055389">
    <w:abstractNumId w:val="10"/>
  </w:num>
  <w:num w:numId="19" w16cid:durableId="69695537">
    <w:abstractNumId w:val="3"/>
  </w:num>
  <w:num w:numId="20" w16cid:durableId="2095592535">
    <w:abstractNumId w:val="6"/>
  </w:num>
  <w:num w:numId="21" w16cid:durableId="1101225478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7224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620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124C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247E2"/>
    <w:rsid w:val="005300E1"/>
    <w:rsid w:val="00531321"/>
    <w:rsid w:val="005344D2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916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0CC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B7905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2EF9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AED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B7786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4CB0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6C9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6E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9D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6D8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6D8B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CA6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B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B97"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rsid w:val="00511105"/>
    <w:rPr>
      <w:vanish w:val="0"/>
      <w:webHidden w:val="0"/>
      <w:color w:val="666666"/>
      <w:specVanish w:val="0"/>
    </w:rPr>
  </w:style>
  <w:style w:type="character" w:customStyle="1" w:styleId="ng-binding">
    <w:name w:val="ng-binding"/>
    <w:basedOn w:val="DefaultParagraphFont"/>
    <w:rsid w:val="00511105"/>
  </w:style>
  <w:style w:type="character" w:customStyle="1" w:styleId="value1">
    <w:name w:val="value1"/>
    <w:basedOn w:val="DefaultParagraphFont"/>
    <w:rsid w:val="00511105"/>
    <w:rPr>
      <w:color w:val="666666"/>
    </w:rPr>
  </w:style>
  <w:style w:type="character" w:styleId="Strong">
    <w:name w:val="Strong"/>
    <w:basedOn w:val="DefaultParagraphFont"/>
    <w:uiPriority w:val="22"/>
    <w:qFormat/>
    <w:rsid w:val="009C7B3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A5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52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523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23E"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rsid w:val="002542AB"/>
    <w:rPr>
      <w:vanish w:val="0"/>
      <w:webHidden w:val="0"/>
      <w:color w:val="666666"/>
      <w:specVanish w:val="0"/>
    </w:rPr>
  </w:style>
  <w:style w:type="character" w:customStyle="1" w:styleId="value">
    <w:name w:val="value"/>
    <w:basedOn w:val="DefaultParagraphFont"/>
    <w:rsid w:val="002542AB"/>
  </w:style>
  <w:style w:type="paragraph" w:styleId="ListParagraph">
    <w:name w:val="List Paragraph"/>
    <w:basedOn w:val="Normal"/>
    <w:uiPriority w:val="34"/>
    <w:qFormat/>
    <w:rsid w:val="001916B2"/>
    <w:pPr>
      <w:ind w:left="720"/>
      <w:contextualSpacing/>
    </w:pPr>
  </w:style>
  <w:style w:type="paragraph" w:customStyle="1" w:styleId="Default">
    <w:name w:val="Default"/>
    <w:basedOn w:val="Normal"/>
    <w:rsid w:val="0034603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44A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9E2F9B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613DB7"/>
    <w:rPr>
      <w:color w:val="0563C1"/>
      <w:u w:val="single"/>
    </w:rPr>
  </w:style>
  <w:style w:type="paragraph" w:customStyle="1" w:styleId="TableBody">
    <w:name w:val="Table Body"/>
    <w:basedOn w:val="Normal"/>
    <w:link w:val="TableBodyChar"/>
    <w:uiPriority w:val="26"/>
    <w:qFormat/>
    <w:rsid w:val="00247F5A"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rsid w:val="00247F5A"/>
    <w:rPr>
      <w:rFonts w:ascii="Calibri Light" w:hAnsi="Calibri Light"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A1E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357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9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90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47203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25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392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907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7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133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038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353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096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55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2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477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35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34789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32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3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807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122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2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342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93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301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305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48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62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3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7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031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8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851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18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503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9884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481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6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785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1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61985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73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57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64606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82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0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3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428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8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00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79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8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689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91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8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1095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65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194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37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88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849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247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1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33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56688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62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87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00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319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0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0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2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02T08:01:00Z</dcterms:created>
  <dcterms:modified xsi:type="dcterms:W3CDTF">2023-02-23T09:21:00Z</dcterms:modified>
</cp:coreProperties>
</file>